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5639" w:rsidRPr="00A95639" w:rsidRDefault="00A95639" w:rsidP="00873EF4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>REGISTRADO BAJO CDCIC-066/21</w:t>
      </w:r>
    </w:p>
    <w:p w:rsidR="00A95639" w:rsidRPr="00A95639" w:rsidRDefault="00D453AA" w:rsidP="00873EF4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 20</w:t>
      </w:r>
      <w:r w:rsidR="00A95639" w:rsidRPr="00A95639">
        <w:rPr>
          <w:rFonts w:eastAsia="Arial"/>
          <w:b/>
          <w:lang w:val="es-AR" w:eastAsia="es-AR"/>
        </w:rPr>
        <w:t xml:space="preserve"> de </w:t>
      </w:r>
      <w:r>
        <w:rPr>
          <w:rFonts w:eastAsia="Arial"/>
          <w:b/>
          <w:lang w:val="es-AR" w:eastAsia="es-AR"/>
        </w:rPr>
        <w:t>abril</w:t>
      </w:r>
      <w:r w:rsidR="00A95639" w:rsidRPr="00A95639">
        <w:rPr>
          <w:rFonts w:eastAsia="Arial"/>
          <w:b/>
          <w:lang w:val="es-AR" w:eastAsia="es-AR"/>
        </w:rPr>
        <w:t xml:space="preserve"> de 2021</w:t>
      </w:r>
    </w:p>
    <w:p w:rsidR="00A95639" w:rsidRPr="00A95639" w:rsidRDefault="00A95639" w:rsidP="00A9563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 xml:space="preserve">VISTO: </w:t>
      </w:r>
    </w:p>
    <w:p w:rsidR="00D453AA" w:rsidRDefault="00136088" w:rsidP="00136088">
      <w:pPr>
        <w:spacing w:after="160" w:line="259" w:lineRule="auto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              </w:t>
      </w:r>
      <w:r w:rsidR="00D453AA" w:rsidRPr="00D453AA">
        <w:rPr>
          <w:rFonts w:eastAsia="Arial"/>
          <w:lang w:val="es-AR" w:eastAsia="es-AR"/>
        </w:rPr>
        <w:t>La Resolución CDCIC-036/21 mediante la cual se pasó a todos los alumnos de la carrera Ingeniería en Sistemas de Computación Plan 2007 v2 (Cód. 128) a la carrera Ingeniería en Computación (Cód. 186);</w:t>
      </w:r>
    </w:p>
    <w:p w:rsidR="00136088" w:rsidRPr="00D453AA" w:rsidRDefault="00D453AA" w:rsidP="00D453A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>
        <w:rPr>
          <w:rFonts w:eastAsia="Arial"/>
          <w:lang w:val="es-ES" w:eastAsia="es-AR"/>
        </w:rPr>
        <w:t>La</w:t>
      </w:r>
      <w:r w:rsidR="00A210BC">
        <w:rPr>
          <w:rFonts w:eastAsia="Arial"/>
          <w:lang w:val="es-ES" w:eastAsia="es-AR"/>
        </w:rPr>
        <w:t xml:space="preserve"> asignatura Economía de la Empresa ISS – Optativa </w:t>
      </w:r>
      <w:r w:rsidR="0050198A">
        <w:rPr>
          <w:rFonts w:eastAsia="Arial"/>
          <w:lang w:val="es-ES" w:eastAsia="es-AR"/>
        </w:rPr>
        <w:t xml:space="preserve">(cód. 2116) </w:t>
      </w:r>
      <w:r>
        <w:rPr>
          <w:rFonts w:eastAsia="Arial"/>
          <w:lang w:val="es-ES" w:eastAsia="es-AR"/>
        </w:rPr>
        <w:t xml:space="preserve">que </w:t>
      </w:r>
      <w:r w:rsidR="0050198A">
        <w:rPr>
          <w:rFonts w:eastAsia="Arial"/>
          <w:lang w:val="es-ES" w:eastAsia="es-AR"/>
        </w:rPr>
        <w:t>se dictó como electiva de la carrera Ingeniería en Sistemas de Comput</w:t>
      </w:r>
      <w:r>
        <w:rPr>
          <w:rFonts w:eastAsia="Arial"/>
          <w:lang w:val="es-ES" w:eastAsia="es-AR"/>
        </w:rPr>
        <w:t>ación Plan 2007 v2 (Cód. 128); y</w:t>
      </w:r>
    </w:p>
    <w:p w:rsidR="00A95639" w:rsidRPr="00A95639" w:rsidRDefault="00A95639" w:rsidP="00136088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 xml:space="preserve">CONSIDERANDO: </w:t>
      </w:r>
    </w:p>
    <w:p w:rsidR="0050198A" w:rsidRDefault="00A95639" w:rsidP="00136088">
      <w:pPr>
        <w:spacing w:after="160" w:line="259" w:lineRule="auto"/>
        <w:jc w:val="both"/>
        <w:rPr>
          <w:rFonts w:eastAsia="Arial"/>
          <w:lang w:val="es-AR" w:eastAsia="es-AR"/>
        </w:rPr>
      </w:pPr>
      <w:r w:rsidRPr="00A95639">
        <w:rPr>
          <w:rFonts w:eastAsia="Arial"/>
          <w:lang w:val="es-AR" w:eastAsia="es-AR"/>
        </w:rPr>
        <w:t xml:space="preserve">                 </w:t>
      </w:r>
      <w:r w:rsidR="00D453AA">
        <w:rPr>
          <w:rFonts w:eastAsia="Arial"/>
          <w:lang w:val="es-AR" w:eastAsia="es-AR"/>
        </w:rPr>
        <w:t xml:space="preserve">Que la misma se dicta como materia curricular de la carrera </w:t>
      </w:r>
      <w:r w:rsidR="0050198A">
        <w:rPr>
          <w:rFonts w:eastAsia="Arial"/>
          <w:lang w:val="es-AR" w:eastAsia="es-AR"/>
        </w:rPr>
        <w:t xml:space="preserve">Ingeniería en </w:t>
      </w:r>
      <w:r w:rsidR="00AF41B9">
        <w:rPr>
          <w:rFonts w:eastAsia="Arial"/>
          <w:lang w:val="es-AR" w:eastAsia="es-AR"/>
        </w:rPr>
        <w:t>Computación</w:t>
      </w:r>
      <w:r w:rsidR="0050198A">
        <w:rPr>
          <w:rFonts w:eastAsia="Arial"/>
          <w:lang w:val="es-AR" w:eastAsia="es-AR"/>
        </w:rPr>
        <w:t xml:space="preserve"> Plan 2013 V1 con el nombre Economía de la Empresa ISS (Cód. 2115); </w:t>
      </w:r>
    </w:p>
    <w:p w:rsidR="00136088" w:rsidRPr="00136088" w:rsidRDefault="00136088" w:rsidP="0050198A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136088">
        <w:rPr>
          <w:rFonts w:eastAsia="Arial"/>
          <w:lang w:val="es-AR" w:eastAsia="es-AR"/>
        </w:rPr>
        <w:t xml:space="preserve">Que </w:t>
      </w:r>
      <w:r w:rsidR="0050198A">
        <w:rPr>
          <w:rFonts w:eastAsia="Arial"/>
          <w:lang w:val="es-AR" w:eastAsia="es-AR"/>
        </w:rPr>
        <w:t>es necesario otorgar una equivalencia general entre ambas asignaturas a fin de agilizar las solicitudes presentados por alumnos</w:t>
      </w:r>
      <w:r w:rsidR="00D453AA">
        <w:rPr>
          <w:rFonts w:eastAsia="Arial"/>
          <w:lang w:val="es-AR" w:eastAsia="es-AR"/>
        </w:rPr>
        <w:t xml:space="preserve"> que han cursado dicha asignatura como optativa y han sido cambiados de carrera</w:t>
      </w:r>
      <w:r w:rsidRPr="00136088">
        <w:rPr>
          <w:rFonts w:eastAsia="Arial"/>
          <w:lang w:val="es-AR" w:eastAsia="es-AR"/>
        </w:rPr>
        <w:t xml:space="preserve">; </w:t>
      </w: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lang w:val="es-AR" w:eastAsia="es-AR"/>
        </w:rPr>
      </w:pPr>
      <w:r w:rsidRPr="00A95639">
        <w:rPr>
          <w:rFonts w:eastAsia="Arial"/>
          <w:lang w:val="es-AR" w:eastAsia="es-AR"/>
        </w:rPr>
        <w:t xml:space="preserve">                 Que el Consejo Departamental aprobó en </w:t>
      </w:r>
      <w:r w:rsidR="0050198A">
        <w:rPr>
          <w:rFonts w:eastAsia="Arial"/>
          <w:lang w:val="es-AR" w:eastAsia="es-AR"/>
        </w:rPr>
        <w:t>su reunión ordinaria de fecha 20</w:t>
      </w:r>
      <w:r w:rsidRPr="00A95639">
        <w:rPr>
          <w:rFonts w:eastAsia="Arial"/>
          <w:lang w:val="es-AR" w:eastAsia="es-AR"/>
        </w:rPr>
        <w:t xml:space="preserve"> de </w:t>
      </w:r>
      <w:r w:rsidR="0050198A">
        <w:rPr>
          <w:rFonts w:eastAsia="Arial"/>
          <w:lang w:val="es-AR" w:eastAsia="es-AR"/>
        </w:rPr>
        <w:t>abril</w:t>
      </w:r>
      <w:r w:rsidRPr="00A95639">
        <w:rPr>
          <w:rFonts w:eastAsia="Arial"/>
          <w:lang w:val="es-AR" w:eastAsia="es-AR"/>
        </w:rPr>
        <w:t xml:space="preserve"> de 2021 </w:t>
      </w:r>
      <w:r w:rsidR="0050198A">
        <w:rPr>
          <w:rFonts w:eastAsia="Arial"/>
          <w:lang w:val="es-AR" w:eastAsia="es-AR"/>
        </w:rPr>
        <w:t>otorgar dicha equivalencia</w:t>
      </w:r>
      <w:r w:rsidRPr="00A95639">
        <w:rPr>
          <w:rFonts w:eastAsia="Arial"/>
          <w:lang w:val="es-AR" w:eastAsia="es-AR"/>
        </w:rPr>
        <w:t>;</w:t>
      </w: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A95639" w:rsidRPr="00A95639" w:rsidRDefault="00A95639" w:rsidP="00A9563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 xml:space="preserve">POR ELLO, </w:t>
      </w:r>
    </w:p>
    <w:p w:rsidR="00931378" w:rsidRDefault="00A95639" w:rsidP="00A9563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95639">
        <w:rPr>
          <w:rFonts w:eastAsia="Arial"/>
          <w:b/>
          <w:lang w:val="es-AR" w:eastAsia="es-AR"/>
        </w:rPr>
        <w:t xml:space="preserve">EL CONSEJO DEPARTAMENTAL DE </w:t>
      </w:r>
    </w:p>
    <w:p w:rsidR="00A95639" w:rsidRPr="00A95639" w:rsidRDefault="00A95639" w:rsidP="00A9563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>CIENCIAS E INGENIERÍA DE LA COMPUTACIÓN</w:t>
      </w:r>
    </w:p>
    <w:p w:rsidR="00A95639" w:rsidRPr="00A95639" w:rsidRDefault="00A95639" w:rsidP="00A9563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95639">
        <w:rPr>
          <w:rFonts w:eastAsia="Arial"/>
          <w:b/>
          <w:lang w:val="es-AR" w:eastAsia="es-AR"/>
        </w:rPr>
        <w:t>RESUELVE:</w:t>
      </w: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A95639" w:rsidRPr="00A95639" w:rsidRDefault="00A95639" w:rsidP="00A956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A95639">
        <w:rPr>
          <w:rFonts w:eastAsia="Arial"/>
          <w:b/>
          <w:lang w:val="es-AR" w:eastAsia="es-AR"/>
        </w:rPr>
        <w:t>ARTICULO 1º: OTORGAR</w:t>
      </w:r>
      <w:r w:rsidRPr="00A95639">
        <w:rPr>
          <w:rFonts w:eastAsia="Arial"/>
          <w:lang w:val="es-AR" w:eastAsia="es-AR"/>
        </w:rPr>
        <w:t xml:space="preserve"> </w:t>
      </w:r>
      <w:r w:rsidR="0050198A">
        <w:rPr>
          <w:rFonts w:eastAsia="Arial"/>
          <w:lang w:val="es-AR" w:eastAsia="es-AR"/>
        </w:rPr>
        <w:t xml:space="preserve">una </w:t>
      </w:r>
      <w:r w:rsidR="0050198A" w:rsidRPr="00A1436D">
        <w:rPr>
          <w:rFonts w:eastAsia="Arial"/>
          <w:i/>
          <w:lang w:val="es-AR" w:eastAsia="es-AR"/>
        </w:rPr>
        <w:t>equivalencia general</w:t>
      </w:r>
      <w:r w:rsidR="0050198A">
        <w:rPr>
          <w:rFonts w:eastAsia="Arial"/>
          <w:lang w:val="es-AR" w:eastAsia="es-AR"/>
        </w:rPr>
        <w:t xml:space="preserve"> entre las asignaturas que se detallan a continuación: </w:t>
      </w:r>
    </w:p>
    <w:tbl>
      <w:tblPr>
        <w:tblW w:w="87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20"/>
      </w:tblGrid>
      <w:tr w:rsidR="00A95639" w:rsidRPr="00A95639" w:rsidTr="001D1CE1">
        <w:trPr>
          <w:trHeight w:val="300"/>
        </w:trPr>
        <w:tc>
          <w:tcPr>
            <w:tcW w:w="87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A95639" w:rsidRPr="00931378" w:rsidTr="001D1CE1">
        <w:trPr>
          <w:trHeight w:val="615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95639" w:rsidRPr="00A95639" w:rsidRDefault="0050198A" w:rsidP="0050198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Computación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0198A" w:rsidRPr="00A95639" w:rsidRDefault="0050198A" w:rsidP="0050198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Computación</w:t>
            </w:r>
          </w:p>
        </w:tc>
      </w:tr>
      <w:tr w:rsidR="00A95639" w:rsidRPr="00A95639" w:rsidTr="001D1CE1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50198A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7 V2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</w:t>
            </w:r>
            <w:r w:rsidR="0050198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3 V1</w:t>
            </w:r>
          </w:p>
        </w:tc>
      </w:tr>
      <w:tr w:rsidR="00A95639" w:rsidRPr="00A95639" w:rsidTr="001D1CE1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95639" w:rsidRPr="00A95639" w:rsidRDefault="00A95639" w:rsidP="0093137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A95639" w:rsidRPr="00A95639" w:rsidTr="001D1CE1">
        <w:trPr>
          <w:trHeight w:val="645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50198A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2116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95639" w:rsidRPr="00A95639" w:rsidRDefault="0050198A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Economía de la Empresa ISS - Optativa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A95639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956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50198A" w:rsidP="00A956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2115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A95639" w:rsidRDefault="0050198A" w:rsidP="0050198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 xml:space="preserve">Economía de la Empresa ISS </w:t>
            </w:r>
          </w:p>
        </w:tc>
        <w:tc>
          <w:tcPr>
            <w:tcW w:w="13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95639" w:rsidRPr="0050198A" w:rsidRDefault="00A95639" w:rsidP="00A95639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</w:pPr>
            <w:r w:rsidRPr="0050198A"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A95639" w:rsidRPr="00A95639" w:rsidTr="001D1CE1">
        <w:trPr>
          <w:trHeight w:val="276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95639" w:rsidRPr="00A95639" w:rsidRDefault="00A95639" w:rsidP="00A956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</w:tbl>
    <w:p w:rsidR="00D453AA" w:rsidRDefault="00D453AA" w:rsidP="00A95639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lastRenderedPageBreak/>
        <w:t>///CDCIC-100/21</w:t>
      </w:r>
    </w:p>
    <w:p w:rsidR="00A95639" w:rsidRPr="00A95639" w:rsidRDefault="00A95639" w:rsidP="00A956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A95639">
        <w:rPr>
          <w:rFonts w:eastAsia="Arial"/>
          <w:b/>
          <w:lang w:val="es-AR" w:eastAsia="es-AR"/>
        </w:rPr>
        <w:t>ARTICULO 2º:</w:t>
      </w:r>
      <w:r w:rsidRPr="00A95639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</w:t>
      </w:r>
      <w:r w:rsidR="00931378">
        <w:rPr>
          <w:rFonts w:eastAsia="Arial"/>
          <w:lang w:val="es-AR" w:eastAsia="es-AR"/>
        </w:rPr>
        <w:t>----</w:t>
      </w:r>
    </w:p>
    <w:p w:rsidR="00930023" w:rsidRPr="00931378" w:rsidRDefault="00930023" w:rsidP="00F64373">
      <w:pPr>
        <w:rPr>
          <w:lang w:val="es-AR"/>
        </w:rPr>
      </w:pPr>
    </w:p>
    <w:sectPr w:rsidR="00930023" w:rsidRPr="00931378" w:rsidSect="00A9563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6241" w:rsidRDefault="001B6241">
      <w:r>
        <w:separator/>
      </w:r>
    </w:p>
  </w:endnote>
  <w:endnote w:type="continuationSeparator" w:id="0">
    <w:p w:rsidR="001B6241" w:rsidRDefault="001B62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6241" w:rsidRDefault="001B6241">
      <w:r>
        <w:separator/>
      </w:r>
    </w:p>
  </w:footnote>
  <w:footnote w:type="continuationSeparator" w:id="0">
    <w:p w:rsidR="001B6241" w:rsidRDefault="001B62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6D21D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36088"/>
    <w:rsid w:val="00174FC7"/>
    <w:rsid w:val="001B6241"/>
    <w:rsid w:val="001C46FB"/>
    <w:rsid w:val="00207857"/>
    <w:rsid w:val="00213AEA"/>
    <w:rsid w:val="00214603"/>
    <w:rsid w:val="002225C1"/>
    <w:rsid w:val="00384819"/>
    <w:rsid w:val="00387856"/>
    <w:rsid w:val="003A575B"/>
    <w:rsid w:val="00400C49"/>
    <w:rsid w:val="00440707"/>
    <w:rsid w:val="00445B1D"/>
    <w:rsid w:val="004F4851"/>
    <w:rsid w:val="0050198A"/>
    <w:rsid w:val="00590DF0"/>
    <w:rsid w:val="00694E0B"/>
    <w:rsid w:val="006970EA"/>
    <w:rsid w:val="007F7018"/>
    <w:rsid w:val="008070D4"/>
    <w:rsid w:val="00833557"/>
    <w:rsid w:val="00873EF4"/>
    <w:rsid w:val="008F11B6"/>
    <w:rsid w:val="00930023"/>
    <w:rsid w:val="00931378"/>
    <w:rsid w:val="00A0242F"/>
    <w:rsid w:val="00A1436D"/>
    <w:rsid w:val="00A210BC"/>
    <w:rsid w:val="00A7534D"/>
    <w:rsid w:val="00A95639"/>
    <w:rsid w:val="00AC49BB"/>
    <w:rsid w:val="00AF41B9"/>
    <w:rsid w:val="00B32EF7"/>
    <w:rsid w:val="00B4758E"/>
    <w:rsid w:val="00BF4536"/>
    <w:rsid w:val="00C3182E"/>
    <w:rsid w:val="00CC6AE7"/>
    <w:rsid w:val="00D06511"/>
    <w:rsid w:val="00D14B77"/>
    <w:rsid w:val="00D21FDF"/>
    <w:rsid w:val="00D33B1F"/>
    <w:rsid w:val="00D4386A"/>
    <w:rsid w:val="00D4495D"/>
    <w:rsid w:val="00D453AA"/>
    <w:rsid w:val="00DF7523"/>
    <w:rsid w:val="00E12C47"/>
    <w:rsid w:val="00E2050D"/>
    <w:rsid w:val="00EC1810"/>
    <w:rsid w:val="00F57832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54</Words>
  <Characters>1397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7</cp:revision>
  <cp:lastPrinted>2021-03-30T13:55:00Z</cp:lastPrinted>
  <dcterms:created xsi:type="dcterms:W3CDTF">2021-04-22T14:51:00Z</dcterms:created>
  <dcterms:modified xsi:type="dcterms:W3CDTF">2021-04-22T17:39:00Z</dcterms:modified>
</cp:coreProperties>
</file>